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8A53316" w14:textId="77777777" w:rsidR="00007E54" w:rsidRPr="00CD125C" w:rsidRDefault="00007E54" w:rsidP="00007E54">
      <w:pPr>
        <w:pStyle w:val="Header"/>
        <w:tabs>
          <w:tab w:val="clear" w:pos="4680"/>
          <w:tab w:val="clear" w:pos="9360"/>
          <w:tab w:val="left" w:pos="8610"/>
        </w:tabs>
        <w:jc w:val="center"/>
        <w:rPr>
          <w:b/>
          <w:bCs/>
          <w:sz w:val="28"/>
          <w:szCs w:val="28"/>
        </w:rPr>
      </w:pPr>
      <w:bookmarkStart w:id="0" w:name="_GoBack"/>
      <w:bookmarkEnd w:id="0"/>
      <w:r w:rsidRPr="00CD125C">
        <w:rPr>
          <w:b/>
          <w:bCs/>
          <w:sz w:val="28"/>
          <w:szCs w:val="28"/>
        </w:rPr>
        <w:t>CoE –STPI IoT OpenLab</w:t>
      </w:r>
    </w:p>
    <w:p w14:paraId="04A5B693" w14:textId="77777777" w:rsidR="00007E54" w:rsidRPr="00CD125C" w:rsidRDefault="00007E54" w:rsidP="00007E54">
      <w:pPr>
        <w:jc w:val="center"/>
        <w:rPr>
          <w:b/>
          <w:bCs/>
          <w:sz w:val="28"/>
          <w:szCs w:val="28"/>
        </w:rPr>
      </w:pPr>
      <w:r w:rsidRPr="00CD125C">
        <w:rPr>
          <w:b/>
          <w:bCs/>
          <w:sz w:val="28"/>
          <w:szCs w:val="28"/>
        </w:rPr>
        <w:t xml:space="preserve">Form for Registering under </w:t>
      </w:r>
      <w:r>
        <w:rPr>
          <w:b/>
          <w:bCs/>
          <w:sz w:val="28"/>
          <w:szCs w:val="28"/>
        </w:rPr>
        <w:t>Associate Membership (AM</w:t>
      </w:r>
      <w:r w:rsidRPr="00CD125C">
        <w:rPr>
          <w:b/>
          <w:bCs/>
          <w:sz w:val="28"/>
          <w:szCs w:val="28"/>
        </w:rPr>
        <w:t>) Model</w:t>
      </w:r>
    </w:p>
    <w:p w14:paraId="6459E83D" w14:textId="77777777" w:rsidR="00007E54" w:rsidRPr="003F4901" w:rsidRDefault="00007E54" w:rsidP="00007E54">
      <w:pPr>
        <w:pBdr>
          <w:bottom w:val="single" w:sz="24" w:space="2" w:color="auto"/>
        </w:pBdr>
        <w:rPr>
          <w:b/>
          <w:bCs/>
          <w:color w:val="1F4E79" w:themeColor="accent1" w:themeShade="80"/>
          <w:lang w:eastAsia="ja-JP"/>
        </w:rPr>
      </w:pPr>
    </w:p>
    <w:p w14:paraId="682F46E5" w14:textId="77777777" w:rsidR="00EE1413" w:rsidRDefault="00EE1413" w:rsidP="00EE1413">
      <w:pPr>
        <w:pStyle w:val="NormalWeb"/>
        <w:shd w:val="clear" w:color="auto" w:fill="FFFFFF"/>
        <w:spacing w:before="0" w:beforeAutospacing="0" w:after="150" w:afterAutospacing="0"/>
        <w:jc w:val="both"/>
        <w:textAlignment w:val="top"/>
        <w:rPr>
          <w:b/>
          <w:bCs/>
        </w:rPr>
      </w:pPr>
    </w:p>
    <w:p w14:paraId="78BFBE1E" w14:textId="77777777" w:rsidR="00EE1413" w:rsidRDefault="00EE1413" w:rsidP="00EE1413">
      <w:pPr>
        <w:pStyle w:val="NormalWeb"/>
        <w:shd w:val="clear" w:color="auto" w:fill="FFFFFF"/>
        <w:spacing w:before="0" w:beforeAutospacing="0" w:after="150" w:afterAutospacing="0"/>
        <w:jc w:val="both"/>
        <w:textAlignment w:val="top"/>
        <w:rPr>
          <w:b/>
          <w:bCs/>
        </w:rPr>
      </w:pPr>
      <w:r w:rsidRPr="003F4901">
        <w:rPr>
          <w:b/>
          <w:bCs/>
        </w:rPr>
        <w:t>STPI IoT OpenLab offers access to the world class IoT infrastructure</w:t>
      </w:r>
      <w:r>
        <w:rPr>
          <w:b/>
          <w:bCs/>
        </w:rPr>
        <w:t xml:space="preserve"> equipped with T&amp;M equipment, Sample Bank of Electronics</w:t>
      </w:r>
      <w:r w:rsidRPr="003F4901">
        <w:rPr>
          <w:b/>
          <w:bCs/>
        </w:rPr>
        <w:t xml:space="preserve">, </w:t>
      </w:r>
      <w:r>
        <w:rPr>
          <w:b/>
          <w:bCs/>
        </w:rPr>
        <w:t xml:space="preserve">onsite </w:t>
      </w:r>
      <w:r w:rsidRPr="003F4901">
        <w:rPr>
          <w:b/>
          <w:bCs/>
        </w:rPr>
        <w:t xml:space="preserve">Application Engineering Team, Industry Mentoring, Workshops &amp; Seminars to the innovative IoT Start-ups. </w:t>
      </w:r>
    </w:p>
    <w:p w14:paraId="6EED798F" w14:textId="77777777" w:rsidR="00EE1413" w:rsidRPr="000A0107" w:rsidRDefault="00EE1413" w:rsidP="00EE1413">
      <w:pPr>
        <w:pStyle w:val="NormalWeb"/>
        <w:shd w:val="clear" w:color="auto" w:fill="FFFFFF"/>
        <w:spacing w:before="0" w:beforeAutospacing="0" w:after="150" w:afterAutospacing="0"/>
        <w:jc w:val="both"/>
        <w:textAlignment w:val="top"/>
        <w:rPr>
          <w:b/>
          <w:bCs/>
          <w:sz w:val="4"/>
          <w:szCs w:val="4"/>
        </w:rPr>
      </w:pPr>
    </w:p>
    <w:p w14:paraId="275D5C1C" w14:textId="77777777" w:rsidR="00EE1413" w:rsidRPr="003F4901" w:rsidRDefault="00EE1413" w:rsidP="00EE1413">
      <w:pPr>
        <w:pStyle w:val="NormalWeb"/>
        <w:shd w:val="clear" w:color="auto" w:fill="FFFFFF"/>
        <w:spacing w:before="0" w:beforeAutospacing="0" w:after="150" w:afterAutospacing="0"/>
        <w:jc w:val="both"/>
        <w:textAlignment w:val="top"/>
        <w:rPr>
          <w:b/>
          <w:bCs/>
        </w:rPr>
      </w:pPr>
      <w:r w:rsidRPr="003F4901">
        <w:t xml:space="preserve">If you have an idea/early stage venture, please submit your </w:t>
      </w:r>
      <w:r>
        <w:t xml:space="preserve">application </w:t>
      </w:r>
      <w:r w:rsidRPr="003F4901">
        <w:t>in PDF format</w:t>
      </w:r>
      <w:r>
        <w:t xml:space="preserve"> along with PPT</w:t>
      </w:r>
      <w:r w:rsidRPr="003F4901">
        <w:t xml:space="preserve">. </w:t>
      </w:r>
      <w:r w:rsidRPr="003F4901">
        <w:rPr>
          <w:b/>
          <w:bCs/>
        </w:rPr>
        <w:t xml:space="preserve">We request you to ensure the content of the </w:t>
      </w:r>
      <w:r>
        <w:rPr>
          <w:b/>
          <w:bCs/>
        </w:rPr>
        <w:t>PPT</w:t>
      </w:r>
      <w:r w:rsidRPr="003F4901">
        <w:rPr>
          <w:b/>
          <w:bCs/>
        </w:rPr>
        <w:t xml:space="preserve"> follows the template below.</w:t>
      </w:r>
    </w:p>
    <w:p w14:paraId="43A36D12" w14:textId="77777777" w:rsidR="00EE1413" w:rsidRPr="003F4901" w:rsidRDefault="00EE1413" w:rsidP="00EE1413">
      <w:pPr>
        <w:jc w:val="both"/>
      </w:pPr>
    </w:p>
    <w:p w14:paraId="6F9C2FA4" w14:textId="77777777" w:rsidR="00EE1413" w:rsidRPr="003F4901" w:rsidRDefault="00EE1413" w:rsidP="00EE1413">
      <w:pPr>
        <w:jc w:val="both"/>
      </w:pPr>
      <w:r w:rsidRPr="003F4901">
        <w:t>Slide 1: Founder names and profile in detail.</w:t>
      </w:r>
    </w:p>
    <w:p w14:paraId="55DC9A31" w14:textId="77777777" w:rsidR="00EE1413" w:rsidRPr="003F4901" w:rsidRDefault="00EE1413" w:rsidP="00EE1413">
      <w:pPr>
        <w:jc w:val="both"/>
      </w:pPr>
      <w:r w:rsidRPr="003F4901">
        <w:t>Slide 2: Brief about your product which you are developing</w:t>
      </w:r>
    </w:p>
    <w:p w14:paraId="0B142E22" w14:textId="77777777" w:rsidR="00EE1413" w:rsidRPr="003F4901" w:rsidRDefault="00EE1413" w:rsidP="00EE1413">
      <w:pPr>
        <w:jc w:val="both"/>
      </w:pPr>
      <w:r w:rsidRPr="003F4901">
        <w:t>Slide 3: What are the unique selling points of the product? How it is different from the similar</w:t>
      </w:r>
    </w:p>
    <w:p w14:paraId="203A8A26" w14:textId="77777777" w:rsidR="00EE1413" w:rsidRPr="003F4901" w:rsidRDefault="00EE1413" w:rsidP="00EE1413">
      <w:pPr>
        <w:jc w:val="both"/>
      </w:pPr>
      <w:r w:rsidRPr="003F4901">
        <w:t xml:space="preserve">             Products in the market? What is Total Available Market for the product you are developing? </w:t>
      </w:r>
    </w:p>
    <w:p w14:paraId="00D28556" w14:textId="77777777" w:rsidR="00EE1413" w:rsidRPr="003F4901" w:rsidRDefault="00EE1413" w:rsidP="00EE1413">
      <w:pPr>
        <w:jc w:val="both"/>
      </w:pPr>
      <w:r w:rsidRPr="003F4901">
        <w:t xml:space="preserve">Slide 4: Detailed plan of development of this product. Development cycle, Prototype and mass </w:t>
      </w:r>
    </w:p>
    <w:p w14:paraId="2751EA31" w14:textId="77777777" w:rsidR="00EE1413" w:rsidRPr="003F4901" w:rsidRDefault="00EE1413" w:rsidP="00EE1413">
      <w:pPr>
        <w:jc w:val="both"/>
      </w:pPr>
      <w:r w:rsidRPr="003F4901">
        <w:t xml:space="preserve">             Production.</w:t>
      </w:r>
    </w:p>
    <w:p w14:paraId="0C922B41" w14:textId="77777777" w:rsidR="00EE1413" w:rsidRPr="003F4901" w:rsidRDefault="00EE1413" w:rsidP="00EE1413">
      <w:pPr>
        <w:jc w:val="both"/>
      </w:pPr>
      <w:r w:rsidRPr="003F4901">
        <w:t>Slide 5: What are the strengths your company to build this product?</w:t>
      </w:r>
    </w:p>
    <w:p w14:paraId="5E92063C" w14:textId="77777777" w:rsidR="00EE1413" w:rsidRPr="003F4901" w:rsidRDefault="00EE1413" w:rsidP="00EE1413">
      <w:pPr>
        <w:jc w:val="both"/>
      </w:pPr>
      <w:r w:rsidRPr="003F4901">
        <w:t>Slide 6: What Help you are looking forward from STPI IoT Open Lab? (Except Funding)</w:t>
      </w:r>
    </w:p>
    <w:p w14:paraId="23061509" w14:textId="77777777" w:rsidR="00EE1413" w:rsidRPr="003F4901" w:rsidRDefault="00EE1413" w:rsidP="00EE1413">
      <w:pPr>
        <w:jc w:val="both"/>
      </w:pPr>
      <w:r w:rsidRPr="003F4901">
        <w:t>Slide 7: What is the current status of your product?</w:t>
      </w:r>
    </w:p>
    <w:p w14:paraId="3B61C559" w14:textId="77777777" w:rsidR="007C3EE5" w:rsidRPr="003F4901" w:rsidRDefault="007C3EE5" w:rsidP="00007E54">
      <w:pPr>
        <w:spacing w:line="420" w:lineRule="atLeast"/>
        <w:jc w:val="both"/>
        <w:textAlignment w:val="top"/>
      </w:pPr>
    </w:p>
    <w:p w14:paraId="30DCC152" w14:textId="77777777" w:rsidR="00007E54" w:rsidRPr="003F4901" w:rsidRDefault="00007E54" w:rsidP="00007E54">
      <w:pPr>
        <w:jc w:val="both"/>
        <w:rPr>
          <w:b/>
          <w:bCs/>
        </w:rPr>
      </w:pPr>
      <w:r w:rsidRPr="003F4901">
        <w:rPr>
          <w:b/>
          <w:bCs/>
        </w:rPr>
        <w:t>Please fill the following for registration:</w:t>
      </w:r>
      <w:r w:rsidR="00EE1413" w:rsidRPr="00EE1413">
        <w:rPr>
          <w:rFonts w:asciiTheme="majorHAnsi" w:eastAsiaTheme="majorEastAsia" w:hAnsiTheme="majorHAnsi" w:cstheme="majorBidi"/>
          <w:noProof/>
          <w:color w:val="5B9BD5" w:themeColor="accent1"/>
          <w:lang w:bidi="hi-IN"/>
        </w:rPr>
        <w:t xml:space="preserve"> </w:t>
      </w:r>
    </w:p>
    <w:p w14:paraId="1FF14666" w14:textId="77777777" w:rsidR="00007E54" w:rsidRPr="003F4901" w:rsidRDefault="00007E54" w:rsidP="00007E54">
      <w:pPr>
        <w:jc w:val="both"/>
        <w:rPr>
          <w:b/>
          <w:bCs/>
        </w:rPr>
      </w:pPr>
    </w:p>
    <w:p w14:paraId="06268835" w14:textId="77777777" w:rsidR="00007E54" w:rsidRPr="003F4901" w:rsidRDefault="00007E54" w:rsidP="00007E54">
      <w:pPr>
        <w:jc w:val="both"/>
        <w:rPr>
          <w:b/>
          <w:bCs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421"/>
        <w:gridCol w:w="1892"/>
        <w:gridCol w:w="2020"/>
        <w:gridCol w:w="1437"/>
        <w:gridCol w:w="3580"/>
      </w:tblGrid>
      <w:tr w:rsidR="00007E54" w:rsidRPr="003F4901" w14:paraId="3F08665C" w14:textId="77777777" w:rsidTr="00D179EB">
        <w:trPr>
          <w:trHeight w:val="368"/>
        </w:trPr>
        <w:tc>
          <w:tcPr>
            <w:tcW w:w="9350" w:type="dxa"/>
            <w:gridSpan w:val="5"/>
          </w:tcPr>
          <w:p w14:paraId="0F4401DE" w14:textId="77777777" w:rsidR="00007E54" w:rsidRPr="003F4901" w:rsidRDefault="00007E54" w:rsidP="00151D72">
            <w:pPr>
              <w:pStyle w:val="ListParagraph"/>
              <w:numPr>
                <w:ilvl w:val="0"/>
                <w:numId w:val="1"/>
              </w:numPr>
              <w:rPr>
                <w:b/>
                <w:bCs/>
              </w:rPr>
            </w:pPr>
            <w:r w:rsidRPr="003F4901">
              <w:rPr>
                <w:b/>
                <w:bCs/>
              </w:rPr>
              <w:t>Company Information</w:t>
            </w:r>
          </w:p>
        </w:tc>
      </w:tr>
      <w:tr w:rsidR="00007E54" w:rsidRPr="003F4901" w14:paraId="18E32CB2" w14:textId="77777777" w:rsidTr="00D179EB">
        <w:tc>
          <w:tcPr>
            <w:tcW w:w="421" w:type="dxa"/>
          </w:tcPr>
          <w:p w14:paraId="404BA08D" w14:textId="77777777" w:rsidR="00007E54" w:rsidRPr="003F4901" w:rsidRDefault="00007E54" w:rsidP="00151D72">
            <w:pPr>
              <w:jc w:val="center"/>
            </w:pPr>
            <w:r w:rsidRPr="003F4901">
              <w:t>1.</w:t>
            </w:r>
          </w:p>
        </w:tc>
        <w:tc>
          <w:tcPr>
            <w:tcW w:w="3912" w:type="dxa"/>
            <w:gridSpan w:val="2"/>
          </w:tcPr>
          <w:p w14:paraId="305B25DA" w14:textId="77777777" w:rsidR="00007E54" w:rsidRPr="003F4901" w:rsidRDefault="00007E54" w:rsidP="00151D72">
            <w:r w:rsidRPr="003F4901">
              <w:t>Name of the Company</w:t>
            </w:r>
          </w:p>
        </w:tc>
        <w:tc>
          <w:tcPr>
            <w:tcW w:w="5017" w:type="dxa"/>
            <w:gridSpan w:val="2"/>
          </w:tcPr>
          <w:p w14:paraId="33C7F3DD" w14:textId="388C4FAA" w:rsidR="00007E54" w:rsidRPr="00071F13" w:rsidRDefault="00007E54" w:rsidP="00151D72"/>
        </w:tc>
      </w:tr>
      <w:tr w:rsidR="00007E54" w:rsidRPr="003F4901" w14:paraId="75B1C30C" w14:textId="77777777" w:rsidTr="00D179EB">
        <w:tc>
          <w:tcPr>
            <w:tcW w:w="421" w:type="dxa"/>
          </w:tcPr>
          <w:p w14:paraId="5E36601C" w14:textId="77777777" w:rsidR="00007E54" w:rsidRPr="003F4901" w:rsidRDefault="00007E54" w:rsidP="00151D72">
            <w:pPr>
              <w:jc w:val="center"/>
            </w:pPr>
            <w:r w:rsidRPr="003F4901">
              <w:t>2.</w:t>
            </w:r>
          </w:p>
        </w:tc>
        <w:tc>
          <w:tcPr>
            <w:tcW w:w="3912" w:type="dxa"/>
            <w:gridSpan w:val="2"/>
          </w:tcPr>
          <w:p w14:paraId="6711FBE5" w14:textId="77777777" w:rsidR="00007E54" w:rsidRPr="003F4901" w:rsidRDefault="00007E54" w:rsidP="00151D72">
            <w:r w:rsidRPr="003F4901">
              <w:t>URL of the company’s Website</w:t>
            </w:r>
          </w:p>
        </w:tc>
        <w:tc>
          <w:tcPr>
            <w:tcW w:w="5017" w:type="dxa"/>
            <w:gridSpan w:val="2"/>
          </w:tcPr>
          <w:p w14:paraId="37F96558" w14:textId="79D90DA3" w:rsidR="00007E54" w:rsidRPr="00071F13" w:rsidRDefault="00007E54" w:rsidP="00151D72"/>
        </w:tc>
      </w:tr>
      <w:tr w:rsidR="00007E54" w:rsidRPr="003F4901" w14:paraId="2966AF01" w14:textId="77777777" w:rsidTr="00C84D38">
        <w:trPr>
          <w:trHeight w:val="1076"/>
        </w:trPr>
        <w:tc>
          <w:tcPr>
            <w:tcW w:w="421" w:type="dxa"/>
          </w:tcPr>
          <w:p w14:paraId="3F949AA5" w14:textId="77777777" w:rsidR="00007E54" w:rsidRPr="003F4901" w:rsidRDefault="00007E54" w:rsidP="00151D72">
            <w:pPr>
              <w:jc w:val="center"/>
            </w:pPr>
            <w:r w:rsidRPr="003F4901">
              <w:t>3.</w:t>
            </w:r>
          </w:p>
        </w:tc>
        <w:tc>
          <w:tcPr>
            <w:tcW w:w="3912" w:type="dxa"/>
            <w:gridSpan w:val="2"/>
          </w:tcPr>
          <w:p w14:paraId="42FD8C60" w14:textId="77777777" w:rsidR="00007E54" w:rsidRPr="003F4901" w:rsidRDefault="00007E54" w:rsidP="00151D72">
            <w:r w:rsidRPr="003F4901">
              <w:t>Address of the registered office in full</w:t>
            </w:r>
          </w:p>
          <w:p w14:paraId="13FF0FF3" w14:textId="77777777" w:rsidR="00007E54" w:rsidRPr="003F4901" w:rsidRDefault="00007E54" w:rsidP="00151D72"/>
          <w:p w14:paraId="3B13A549" w14:textId="77777777" w:rsidR="00007E54" w:rsidRPr="003F4901" w:rsidRDefault="00007E54" w:rsidP="00151D72"/>
          <w:p w14:paraId="7BB8AA59" w14:textId="77777777" w:rsidR="00007E54" w:rsidRPr="003F4901" w:rsidRDefault="00007E54" w:rsidP="00151D72">
            <w:pPr>
              <w:jc w:val="right"/>
            </w:pPr>
          </w:p>
        </w:tc>
        <w:tc>
          <w:tcPr>
            <w:tcW w:w="5017" w:type="dxa"/>
            <w:gridSpan w:val="2"/>
          </w:tcPr>
          <w:p w14:paraId="766C0773" w14:textId="16ED211A" w:rsidR="00007E54" w:rsidRPr="00071F13" w:rsidRDefault="00007E54" w:rsidP="00151D72"/>
        </w:tc>
      </w:tr>
      <w:tr w:rsidR="00007E54" w:rsidRPr="003F4901" w14:paraId="666AD8BD" w14:textId="77777777" w:rsidTr="00D179EB">
        <w:tc>
          <w:tcPr>
            <w:tcW w:w="421" w:type="dxa"/>
          </w:tcPr>
          <w:p w14:paraId="63548650" w14:textId="77777777" w:rsidR="00007E54" w:rsidRPr="003F4901" w:rsidRDefault="00007E54" w:rsidP="00151D72">
            <w:pPr>
              <w:jc w:val="center"/>
            </w:pPr>
            <w:r w:rsidRPr="003F4901">
              <w:t>4.</w:t>
            </w:r>
          </w:p>
        </w:tc>
        <w:tc>
          <w:tcPr>
            <w:tcW w:w="3912" w:type="dxa"/>
            <w:gridSpan w:val="2"/>
          </w:tcPr>
          <w:p w14:paraId="3CB199CF" w14:textId="77777777" w:rsidR="00007E54" w:rsidRPr="003F4901" w:rsidRDefault="00007E54" w:rsidP="00151D72">
            <w:r w:rsidRPr="003F4901">
              <w:t>Date of Establishment of the company</w:t>
            </w:r>
          </w:p>
        </w:tc>
        <w:tc>
          <w:tcPr>
            <w:tcW w:w="5017" w:type="dxa"/>
            <w:gridSpan w:val="2"/>
          </w:tcPr>
          <w:p w14:paraId="04665F83" w14:textId="221B91BA" w:rsidR="00007E54" w:rsidRPr="003F4901" w:rsidRDefault="00007E54" w:rsidP="00151D72"/>
        </w:tc>
      </w:tr>
      <w:tr w:rsidR="00007E54" w:rsidRPr="003F4901" w14:paraId="5D18D2E6" w14:textId="77777777" w:rsidTr="00D179EB">
        <w:tc>
          <w:tcPr>
            <w:tcW w:w="421" w:type="dxa"/>
          </w:tcPr>
          <w:p w14:paraId="2C09B4AF" w14:textId="77777777" w:rsidR="00007E54" w:rsidRPr="003F4901" w:rsidRDefault="00007E54" w:rsidP="00151D72">
            <w:pPr>
              <w:jc w:val="center"/>
            </w:pPr>
            <w:r w:rsidRPr="003F4901">
              <w:t>5.</w:t>
            </w:r>
          </w:p>
        </w:tc>
        <w:tc>
          <w:tcPr>
            <w:tcW w:w="3912" w:type="dxa"/>
            <w:gridSpan w:val="2"/>
          </w:tcPr>
          <w:p w14:paraId="0B65783E" w14:textId="77777777" w:rsidR="00007E54" w:rsidRPr="003F4901" w:rsidRDefault="00007E54" w:rsidP="00151D72">
            <w:r w:rsidRPr="003F4901">
              <w:t>RoC-registration no.</w:t>
            </w:r>
          </w:p>
          <w:p w14:paraId="4EC28DC2" w14:textId="77777777" w:rsidR="00007E54" w:rsidRPr="003F4901" w:rsidRDefault="00007E54" w:rsidP="00151D72">
            <w:r w:rsidRPr="003F4901">
              <w:t>(RoC – Registrar of Companies)</w:t>
            </w:r>
          </w:p>
        </w:tc>
        <w:tc>
          <w:tcPr>
            <w:tcW w:w="5017" w:type="dxa"/>
            <w:gridSpan w:val="2"/>
          </w:tcPr>
          <w:p w14:paraId="18C51DE7" w14:textId="16B257A7" w:rsidR="00007E54" w:rsidRPr="003F4901" w:rsidRDefault="00007E54" w:rsidP="00151D72"/>
        </w:tc>
      </w:tr>
      <w:tr w:rsidR="00007E54" w:rsidRPr="003F4901" w14:paraId="01C91D42" w14:textId="77777777" w:rsidTr="00D179EB">
        <w:tc>
          <w:tcPr>
            <w:tcW w:w="421" w:type="dxa"/>
          </w:tcPr>
          <w:p w14:paraId="1C5FB34C" w14:textId="77777777" w:rsidR="00007E54" w:rsidRPr="003F4901" w:rsidRDefault="00007E54" w:rsidP="00151D72">
            <w:pPr>
              <w:jc w:val="center"/>
            </w:pPr>
            <w:r w:rsidRPr="003F4901">
              <w:t>6.</w:t>
            </w:r>
          </w:p>
        </w:tc>
        <w:tc>
          <w:tcPr>
            <w:tcW w:w="3912" w:type="dxa"/>
            <w:gridSpan w:val="2"/>
          </w:tcPr>
          <w:p w14:paraId="1E6E3A1C" w14:textId="77777777" w:rsidR="00007E54" w:rsidRPr="003F4901" w:rsidRDefault="00007E54" w:rsidP="00151D72">
            <w:r w:rsidRPr="003F4901">
              <w:t xml:space="preserve">Type of the company </w:t>
            </w:r>
          </w:p>
        </w:tc>
        <w:tc>
          <w:tcPr>
            <w:tcW w:w="5017" w:type="dxa"/>
            <w:gridSpan w:val="2"/>
          </w:tcPr>
          <w:p w14:paraId="05B8134D" w14:textId="52D9554B" w:rsidR="00007E54" w:rsidRPr="003F4901" w:rsidRDefault="00007E54" w:rsidP="00151D72"/>
        </w:tc>
      </w:tr>
      <w:tr w:rsidR="00007E54" w:rsidRPr="003F4901" w14:paraId="1A370A76" w14:textId="77777777" w:rsidTr="00D179EB">
        <w:tc>
          <w:tcPr>
            <w:tcW w:w="421" w:type="dxa"/>
          </w:tcPr>
          <w:p w14:paraId="1B742DDE" w14:textId="77777777" w:rsidR="00007E54" w:rsidRPr="003F4901" w:rsidRDefault="00007E54" w:rsidP="00151D72">
            <w:pPr>
              <w:jc w:val="center"/>
            </w:pPr>
          </w:p>
        </w:tc>
        <w:tc>
          <w:tcPr>
            <w:tcW w:w="3912" w:type="dxa"/>
            <w:gridSpan w:val="2"/>
          </w:tcPr>
          <w:p w14:paraId="53105CAA" w14:textId="77777777" w:rsidR="00007E54" w:rsidRPr="003F4901" w:rsidRDefault="00007E54" w:rsidP="00151D72">
            <w:r w:rsidRPr="003F4901">
              <w:t>Pvt Ltd/ LLC/LLP/Proprietorship</w:t>
            </w:r>
          </w:p>
        </w:tc>
        <w:tc>
          <w:tcPr>
            <w:tcW w:w="5017" w:type="dxa"/>
            <w:gridSpan w:val="2"/>
          </w:tcPr>
          <w:p w14:paraId="35BFCD62" w14:textId="77777777" w:rsidR="00007E54" w:rsidRPr="003F4901" w:rsidRDefault="00007E54" w:rsidP="00151D72"/>
        </w:tc>
      </w:tr>
      <w:tr w:rsidR="00007E54" w:rsidRPr="003F4901" w14:paraId="269026E6" w14:textId="77777777" w:rsidTr="00D179EB">
        <w:trPr>
          <w:trHeight w:val="323"/>
        </w:trPr>
        <w:tc>
          <w:tcPr>
            <w:tcW w:w="9350" w:type="dxa"/>
            <w:gridSpan w:val="5"/>
          </w:tcPr>
          <w:p w14:paraId="4C990CE2" w14:textId="77777777" w:rsidR="00007E54" w:rsidRPr="003F4901" w:rsidRDefault="00007E54" w:rsidP="00151D72">
            <w:pPr>
              <w:pStyle w:val="ListParagraph"/>
              <w:numPr>
                <w:ilvl w:val="0"/>
                <w:numId w:val="1"/>
              </w:numPr>
              <w:rPr>
                <w:b/>
                <w:bCs/>
              </w:rPr>
            </w:pPr>
            <w:r w:rsidRPr="003F4901">
              <w:rPr>
                <w:b/>
                <w:bCs/>
              </w:rPr>
              <w:t>Founder/Co-Founder and Team Details</w:t>
            </w:r>
          </w:p>
        </w:tc>
      </w:tr>
      <w:tr w:rsidR="00007E54" w:rsidRPr="003F4901" w14:paraId="0D12C870" w14:textId="77777777" w:rsidTr="00D179EB">
        <w:tc>
          <w:tcPr>
            <w:tcW w:w="9350" w:type="dxa"/>
            <w:gridSpan w:val="5"/>
          </w:tcPr>
          <w:p w14:paraId="03311582" w14:textId="77777777" w:rsidR="00007E54" w:rsidRPr="003F4901" w:rsidRDefault="00007E54" w:rsidP="00151D72">
            <w:pPr>
              <w:rPr>
                <w:b/>
                <w:bCs/>
              </w:rPr>
            </w:pPr>
            <w:r w:rsidRPr="003F4901">
              <w:rPr>
                <w:b/>
                <w:bCs/>
              </w:rPr>
              <w:t xml:space="preserve">B.1 Founders and co-founders details </w:t>
            </w:r>
          </w:p>
        </w:tc>
      </w:tr>
      <w:tr w:rsidR="00007E54" w:rsidRPr="003F4901" w14:paraId="6BCA862E" w14:textId="77777777" w:rsidTr="00D179EB">
        <w:tc>
          <w:tcPr>
            <w:tcW w:w="421" w:type="dxa"/>
          </w:tcPr>
          <w:p w14:paraId="24A02A9D" w14:textId="77777777" w:rsidR="00007E54" w:rsidRPr="003F4901" w:rsidRDefault="00007E54" w:rsidP="00151D72"/>
        </w:tc>
        <w:tc>
          <w:tcPr>
            <w:tcW w:w="1892" w:type="dxa"/>
          </w:tcPr>
          <w:p w14:paraId="2F8F7CCD" w14:textId="77777777" w:rsidR="00007E54" w:rsidRPr="003F4901" w:rsidRDefault="00007E54" w:rsidP="00151D72">
            <w:pPr>
              <w:jc w:val="center"/>
            </w:pPr>
            <w:r w:rsidRPr="003F4901">
              <w:t>Description</w:t>
            </w:r>
          </w:p>
        </w:tc>
        <w:tc>
          <w:tcPr>
            <w:tcW w:w="3457" w:type="dxa"/>
            <w:gridSpan w:val="2"/>
          </w:tcPr>
          <w:p w14:paraId="2EB3A2C5" w14:textId="77777777" w:rsidR="00007E54" w:rsidRPr="003F4901" w:rsidRDefault="00007E54" w:rsidP="00151D72">
            <w:pPr>
              <w:jc w:val="center"/>
            </w:pPr>
            <w:r w:rsidRPr="003F4901">
              <w:t>Founder</w:t>
            </w:r>
          </w:p>
        </w:tc>
        <w:tc>
          <w:tcPr>
            <w:tcW w:w="3580" w:type="dxa"/>
          </w:tcPr>
          <w:p w14:paraId="3C783D0A" w14:textId="77777777" w:rsidR="00007E54" w:rsidRPr="003F4901" w:rsidRDefault="00007E54" w:rsidP="00151D72">
            <w:pPr>
              <w:jc w:val="center"/>
            </w:pPr>
            <w:r w:rsidRPr="003F4901">
              <w:t>Co-founder</w:t>
            </w:r>
          </w:p>
        </w:tc>
      </w:tr>
      <w:tr w:rsidR="00007E54" w:rsidRPr="003F4901" w14:paraId="5094ADFC" w14:textId="77777777" w:rsidTr="00D179EB">
        <w:tc>
          <w:tcPr>
            <w:tcW w:w="421" w:type="dxa"/>
          </w:tcPr>
          <w:p w14:paraId="538A7744" w14:textId="77777777" w:rsidR="00007E54" w:rsidRPr="003F4901" w:rsidRDefault="00007E54" w:rsidP="00151D72">
            <w:pPr>
              <w:jc w:val="center"/>
            </w:pPr>
            <w:r w:rsidRPr="003F4901">
              <w:t>1.</w:t>
            </w:r>
          </w:p>
        </w:tc>
        <w:tc>
          <w:tcPr>
            <w:tcW w:w="1892" w:type="dxa"/>
          </w:tcPr>
          <w:p w14:paraId="020E3C8E" w14:textId="77777777" w:rsidR="00007E54" w:rsidRPr="003F4901" w:rsidRDefault="00007E54" w:rsidP="00151D72">
            <w:r w:rsidRPr="003F4901">
              <w:t>Name</w:t>
            </w:r>
          </w:p>
        </w:tc>
        <w:tc>
          <w:tcPr>
            <w:tcW w:w="3457" w:type="dxa"/>
            <w:gridSpan w:val="2"/>
          </w:tcPr>
          <w:p w14:paraId="7735C6AF" w14:textId="21DF8A35" w:rsidR="00007E54" w:rsidRPr="003F4901" w:rsidRDefault="00007E54" w:rsidP="000216EC"/>
        </w:tc>
        <w:tc>
          <w:tcPr>
            <w:tcW w:w="3580" w:type="dxa"/>
          </w:tcPr>
          <w:p w14:paraId="65142322" w14:textId="14F8A506" w:rsidR="00007E54" w:rsidRPr="003F4901" w:rsidRDefault="00007E54" w:rsidP="00151D72"/>
        </w:tc>
      </w:tr>
      <w:tr w:rsidR="00007E54" w:rsidRPr="003F4901" w14:paraId="1B61B746" w14:textId="77777777" w:rsidTr="00D179EB">
        <w:tc>
          <w:tcPr>
            <w:tcW w:w="421" w:type="dxa"/>
          </w:tcPr>
          <w:p w14:paraId="72E38631" w14:textId="77777777" w:rsidR="00007E54" w:rsidRPr="003F4901" w:rsidRDefault="00007E54" w:rsidP="00151D72">
            <w:pPr>
              <w:jc w:val="center"/>
            </w:pPr>
            <w:r w:rsidRPr="003F4901">
              <w:t>2.</w:t>
            </w:r>
          </w:p>
        </w:tc>
        <w:tc>
          <w:tcPr>
            <w:tcW w:w="1892" w:type="dxa"/>
          </w:tcPr>
          <w:p w14:paraId="1DA00A5A" w14:textId="77777777" w:rsidR="00007E54" w:rsidRPr="003F4901" w:rsidRDefault="00007E54" w:rsidP="00151D72">
            <w:r w:rsidRPr="003F4901">
              <w:t>Education Qualification</w:t>
            </w:r>
          </w:p>
        </w:tc>
        <w:tc>
          <w:tcPr>
            <w:tcW w:w="3457" w:type="dxa"/>
            <w:gridSpan w:val="2"/>
          </w:tcPr>
          <w:p w14:paraId="1FB9DE9D" w14:textId="1D67F770" w:rsidR="00007E54" w:rsidRPr="003F4901" w:rsidRDefault="00007E54" w:rsidP="00151D72"/>
        </w:tc>
        <w:tc>
          <w:tcPr>
            <w:tcW w:w="3580" w:type="dxa"/>
          </w:tcPr>
          <w:p w14:paraId="389DDE30" w14:textId="17C5E17B" w:rsidR="00007E54" w:rsidRPr="003F4901" w:rsidRDefault="00007E54" w:rsidP="00151D72"/>
        </w:tc>
      </w:tr>
      <w:tr w:rsidR="00007E54" w:rsidRPr="003F4901" w14:paraId="1A342041" w14:textId="77777777" w:rsidTr="00D179EB">
        <w:tc>
          <w:tcPr>
            <w:tcW w:w="421" w:type="dxa"/>
          </w:tcPr>
          <w:p w14:paraId="0EC0B81F" w14:textId="77777777" w:rsidR="00007E54" w:rsidRPr="003F4901" w:rsidRDefault="00007E54" w:rsidP="00151D72">
            <w:pPr>
              <w:jc w:val="center"/>
            </w:pPr>
            <w:r w:rsidRPr="003F4901">
              <w:lastRenderedPageBreak/>
              <w:t>3.</w:t>
            </w:r>
          </w:p>
        </w:tc>
        <w:tc>
          <w:tcPr>
            <w:tcW w:w="1892" w:type="dxa"/>
          </w:tcPr>
          <w:p w14:paraId="12643FE0" w14:textId="77777777" w:rsidR="00007E54" w:rsidRPr="003F4901" w:rsidRDefault="00007E54" w:rsidP="00151D72">
            <w:r w:rsidRPr="003F4901">
              <w:t>No. of years of experience</w:t>
            </w:r>
          </w:p>
        </w:tc>
        <w:tc>
          <w:tcPr>
            <w:tcW w:w="3457" w:type="dxa"/>
            <w:gridSpan w:val="2"/>
          </w:tcPr>
          <w:p w14:paraId="2AF33A36" w14:textId="3AA3A42C" w:rsidR="00007E54" w:rsidRPr="003F4901" w:rsidRDefault="00007E54" w:rsidP="00151D72"/>
        </w:tc>
        <w:tc>
          <w:tcPr>
            <w:tcW w:w="3580" w:type="dxa"/>
          </w:tcPr>
          <w:p w14:paraId="500CE82F" w14:textId="4A0EF396" w:rsidR="00007E54" w:rsidRPr="003F4901" w:rsidRDefault="00007E54" w:rsidP="00151D72"/>
        </w:tc>
      </w:tr>
      <w:tr w:rsidR="00007E54" w:rsidRPr="003F4901" w14:paraId="162F369A" w14:textId="77777777" w:rsidTr="00D179EB">
        <w:tc>
          <w:tcPr>
            <w:tcW w:w="421" w:type="dxa"/>
          </w:tcPr>
          <w:p w14:paraId="5CC61489" w14:textId="77777777" w:rsidR="00007E54" w:rsidRPr="003F4901" w:rsidRDefault="00007E54" w:rsidP="00151D72">
            <w:pPr>
              <w:jc w:val="center"/>
            </w:pPr>
            <w:r w:rsidRPr="003F4901">
              <w:t>4.</w:t>
            </w:r>
          </w:p>
        </w:tc>
        <w:tc>
          <w:tcPr>
            <w:tcW w:w="1892" w:type="dxa"/>
          </w:tcPr>
          <w:p w14:paraId="360EAB14" w14:textId="77777777" w:rsidR="00007E54" w:rsidRPr="003F4901" w:rsidRDefault="00007E54" w:rsidP="00151D72">
            <w:r w:rsidRPr="003F4901">
              <w:t>Domain</w:t>
            </w:r>
          </w:p>
        </w:tc>
        <w:tc>
          <w:tcPr>
            <w:tcW w:w="3457" w:type="dxa"/>
            <w:gridSpan w:val="2"/>
          </w:tcPr>
          <w:p w14:paraId="6BC5F9E7" w14:textId="0BD712B7" w:rsidR="00007E54" w:rsidRPr="003F4901" w:rsidRDefault="00007E54" w:rsidP="00151D72"/>
        </w:tc>
        <w:tc>
          <w:tcPr>
            <w:tcW w:w="3580" w:type="dxa"/>
          </w:tcPr>
          <w:p w14:paraId="2510F261" w14:textId="32DE0E4B" w:rsidR="00007E54" w:rsidRPr="003F4901" w:rsidRDefault="00007E54" w:rsidP="00151D72"/>
        </w:tc>
      </w:tr>
      <w:tr w:rsidR="00007E54" w:rsidRPr="003F4901" w14:paraId="43829897" w14:textId="77777777" w:rsidTr="00D179EB">
        <w:tc>
          <w:tcPr>
            <w:tcW w:w="421" w:type="dxa"/>
          </w:tcPr>
          <w:p w14:paraId="2C4E70BD" w14:textId="77777777" w:rsidR="00007E54" w:rsidRPr="003F4901" w:rsidRDefault="00007E54" w:rsidP="00151D72">
            <w:pPr>
              <w:jc w:val="center"/>
            </w:pPr>
            <w:r w:rsidRPr="003F4901">
              <w:t>5.</w:t>
            </w:r>
          </w:p>
        </w:tc>
        <w:tc>
          <w:tcPr>
            <w:tcW w:w="1892" w:type="dxa"/>
          </w:tcPr>
          <w:p w14:paraId="5847BE60" w14:textId="77777777" w:rsidR="00007E54" w:rsidRPr="003F4901" w:rsidRDefault="00007E54" w:rsidP="00151D72">
            <w:r w:rsidRPr="003F4901">
              <w:t>Gender</w:t>
            </w:r>
          </w:p>
        </w:tc>
        <w:tc>
          <w:tcPr>
            <w:tcW w:w="3457" w:type="dxa"/>
            <w:gridSpan w:val="2"/>
          </w:tcPr>
          <w:p w14:paraId="535F6029" w14:textId="6EA897A2" w:rsidR="00007E54" w:rsidRPr="003F4901" w:rsidRDefault="00007E54" w:rsidP="00151D72"/>
        </w:tc>
        <w:tc>
          <w:tcPr>
            <w:tcW w:w="3580" w:type="dxa"/>
          </w:tcPr>
          <w:p w14:paraId="0CF8E555" w14:textId="54F5A430" w:rsidR="00007E54" w:rsidRPr="003F4901" w:rsidRDefault="00007E54" w:rsidP="00151D72"/>
        </w:tc>
      </w:tr>
      <w:tr w:rsidR="00007E54" w:rsidRPr="003F4901" w14:paraId="7BE79658" w14:textId="77777777" w:rsidTr="00D179EB">
        <w:tc>
          <w:tcPr>
            <w:tcW w:w="421" w:type="dxa"/>
          </w:tcPr>
          <w:p w14:paraId="0424A0DE" w14:textId="77777777" w:rsidR="00007E54" w:rsidRPr="003F4901" w:rsidRDefault="00007E54" w:rsidP="00151D72">
            <w:pPr>
              <w:jc w:val="center"/>
            </w:pPr>
            <w:r w:rsidRPr="003F4901">
              <w:t>6.</w:t>
            </w:r>
          </w:p>
        </w:tc>
        <w:tc>
          <w:tcPr>
            <w:tcW w:w="1892" w:type="dxa"/>
          </w:tcPr>
          <w:p w14:paraId="0C3C071E" w14:textId="77777777" w:rsidR="00007E54" w:rsidRPr="003F4901" w:rsidRDefault="00007E54" w:rsidP="00151D72">
            <w:r w:rsidRPr="003F4901">
              <w:t>Mobile No</w:t>
            </w:r>
          </w:p>
        </w:tc>
        <w:tc>
          <w:tcPr>
            <w:tcW w:w="3457" w:type="dxa"/>
            <w:gridSpan w:val="2"/>
          </w:tcPr>
          <w:p w14:paraId="75E9D2A7" w14:textId="7EBBD5C5" w:rsidR="00007E54" w:rsidRPr="003F4901" w:rsidRDefault="00007E54" w:rsidP="00151D72"/>
        </w:tc>
        <w:tc>
          <w:tcPr>
            <w:tcW w:w="3580" w:type="dxa"/>
          </w:tcPr>
          <w:p w14:paraId="264338D2" w14:textId="54CE05A8" w:rsidR="00007E54" w:rsidRPr="003F4901" w:rsidRDefault="00007E54" w:rsidP="00151D72"/>
        </w:tc>
      </w:tr>
      <w:tr w:rsidR="00007E54" w:rsidRPr="003F4901" w14:paraId="029CD38F" w14:textId="77777777" w:rsidTr="00D179EB">
        <w:tc>
          <w:tcPr>
            <w:tcW w:w="421" w:type="dxa"/>
          </w:tcPr>
          <w:p w14:paraId="7E7FA7CC" w14:textId="77777777" w:rsidR="00007E54" w:rsidRPr="003F4901" w:rsidRDefault="00007E54" w:rsidP="00151D72">
            <w:pPr>
              <w:jc w:val="center"/>
            </w:pPr>
            <w:r w:rsidRPr="003F4901">
              <w:t>7.</w:t>
            </w:r>
          </w:p>
        </w:tc>
        <w:tc>
          <w:tcPr>
            <w:tcW w:w="1892" w:type="dxa"/>
          </w:tcPr>
          <w:p w14:paraId="02554ACE" w14:textId="77777777" w:rsidR="00007E54" w:rsidRPr="003F4901" w:rsidRDefault="00007E54" w:rsidP="00151D72">
            <w:r w:rsidRPr="003F4901">
              <w:t>E-mail</w:t>
            </w:r>
          </w:p>
        </w:tc>
        <w:tc>
          <w:tcPr>
            <w:tcW w:w="3457" w:type="dxa"/>
            <w:gridSpan w:val="2"/>
          </w:tcPr>
          <w:p w14:paraId="1D236088" w14:textId="605E192C" w:rsidR="00007E54" w:rsidRPr="003F4901" w:rsidRDefault="00007E54" w:rsidP="00151D72"/>
        </w:tc>
        <w:tc>
          <w:tcPr>
            <w:tcW w:w="3580" w:type="dxa"/>
          </w:tcPr>
          <w:p w14:paraId="713B14E0" w14:textId="0704DB4F" w:rsidR="00007E54" w:rsidRPr="003F4901" w:rsidRDefault="00007E54" w:rsidP="00151D72"/>
        </w:tc>
      </w:tr>
      <w:tr w:rsidR="00007E54" w:rsidRPr="003F4901" w14:paraId="48A55708" w14:textId="77777777" w:rsidTr="00D179EB">
        <w:tc>
          <w:tcPr>
            <w:tcW w:w="9350" w:type="dxa"/>
            <w:gridSpan w:val="5"/>
          </w:tcPr>
          <w:p w14:paraId="556CC3EE" w14:textId="228D8E42" w:rsidR="00007E54" w:rsidRPr="003F4901" w:rsidRDefault="00007E54" w:rsidP="006D4E7B">
            <w:pPr>
              <w:tabs>
                <w:tab w:val="left" w:pos="5447"/>
              </w:tabs>
              <w:rPr>
                <w:b/>
                <w:bCs/>
              </w:rPr>
            </w:pPr>
            <w:r w:rsidRPr="003F4901">
              <w:rPr>
                <w:b/>
                <w:bCs/>
              </w:rPr>
              <w:t>B.2 Team Size</w:t>
            </w:r>
            <w:r w:rsidR="006D4E7B">
              <w:rPr>
                <w:b/>
                <w:bCs/>
              </w:rPr>
              <w:tab/>
            </w:r>
          </w:p>
        </w:tc>
      </w:tr>
      <w:tr w:rsidR="00007E54" w:rsidRPr="003F4901" w14:paraId="39E40DC7" w14:textId="77777777" w:rsidTr="00D179EB">
        <w:tc>
          <w:tcPr>
            <w:tcW w:w="421" w:type="dxa"/>
          </w:tcPr>
          <w:p w14:paraId="0A08A906" w14:textId="77777777" w:rsidR="00007E54" w:rsidRPr="003F4901" w:rsidRDefault="00007E54" w:rsidP="00151D72">
            <w:pPr>
              <w:jc w:val="center"/>
            </w:pPr>
            <w:r w:rsidRPr="003F4901">
              <w:t>1.</w:t>
            </w:r>
          </w:p>
        </w:tc>
        <w:tc>
          <w:tcPr>
            <w:tcW w:w="3912" w:type="dxa"/>
            <w:gridSpan w:val="2"/>
          </w:tcPr>
          <w:p w14:paraId="0948F9DD" w14:textId="77777777" w:rsidR="00007E54" w:rsidRPr="003F4901" w:rsidRDefault="00007E54" w:rsidP="00151D72">
            <w:r w:rsidRPr="003F4901">
              <w:t>Total No. of Employees existing</w:t>
            </w:r>
          </w:p>
        </w:tc>
        <w:tc>
          <w:tcPr>
            <w:tcW w:w="5017" w:type="dxa"/>
            <w:gridSpan w:val="2"/>
          </w:tcPr>
          <w:p w14:paraId="4FA64CFB" w14:textId="6A3C936A" w:rsidR="00007E54" w:rsidRPr="003F4901" w:rsidRDefault="00007E54" w:rsidP="00151D72"/>
        </w:tc>
      </w:tr>
      <w:tr w:rsidR="00007E54" w:rsidRPr="003F4901" w14:paraId="542BF63D" w14:textId="77777777" w:rsidTr="00D179EB">
        <w:trPr>
          <w:trHeight w:val="350"/>
        </w:trPr>
        <w:tc>
          <w:tcPr>
            <w:tcW w:w="9350" w:type="dxa"/>
            <w:gridSpan w:val="5"/>
          </w:tcPr>
          <w:p w14:paraId="7CF167E7" w14:textId="77777777" w:rsidR="00007E54" w:rsidRPr="003F4901" w:rsidRDefault="00007E54" w:rsidP="00151D72">
            <w:pPr>
              <w:pStyle w:val="ListParagraph"/>
              <w:numPr>
                <w:ilvl w:val="0"/>
                <w:numId w:val="1"/>
              </w:numPr>
            </w:pPr>
            <w:r w:rsidRPr="003F4901">
              <w:rPr>
                <w:b/>
                <w:bCs/>
              </w:rPr>
              <w:t>Product Information</w:t>
            </w:r>
          </w:p>
        </w:tc>
      </w:tr>
      <w:tr w:rsidR="00007E54" w:rsidRPr="003F4901" w14:paraId="284B8939" w14:textId="77777777" w:rsidTr="00D179EB">
        <w:tc>
          <w:tcPr>
            <w:tcW w:w="421" w:type="dxa"/>
          </w:tcPr>
          <w:p w14:paraId="35925C99" w14:textId="77777777" w:rsidR="00007E54" w:rsidRPr="003F4901" w:rsidRDefault="00007E54" w:rsidP="00151D72">
            <w:pPr>
              <w:jc w:val="center"/>
            </w:pPr>
            <w:r w:rsidRPr="003F4901">
              <w:t>1.</w:t>
            </w:r>
          </w:p>
        </w:tc>
        <w:tc>
          <w:tcPr>
            <w:tcW w:w="3912" w:type="dxa"/>
            <w:gridSpan w:val="2"/>
          </w:tcPr>
          <w:p w14:paraId="4AF73CA3" w14:textId="77777777" w:rsidR="00007E54" w:rsidRPr="003F4901" w:rsidRDefault="00007E54" w:rsidP="00151D72">
            <w:r w:rsidRPr="003F4901">
              <w:t>Name of the product/Solution</w:t>
            </w:r>
          </w:p>
        </w:tc>
        <w:tc>
          <w:tcPr>
            <w:tcW w:w="5017" w:type="dxa"/>
            <w:gridSpan w:val="2"/>
          </w:tcPr>
          <w:p w14:paraId="09DE1801" w14:textId="6CCBEB56" w:rsidR="00007E54" w:rsidRPr="003F4901" w:rsidRDefault="00007E54" w:rsidP="00151D72"/>
        </w:tc>
      </w:tr>
      <w:tr w:rsidR="00007E54" w:rsidRPr="003F4901" w14:paraId="41D8E088" w14:textId="77777777" w:rsidTr="00D179EB">
        <w:tc>
          <w:tcPr>
            <w:tcW w:w="421" w:type="dxa"/>
          </w:tcPr>
          <w:p w14:paraId="74DC25A6" w14:textId="77777777" w:rsidR="00007E54" w:rsidRPr="003F4901" w:rsidRDefault="00007E54" w:rsidP="00151D72">
            <w:pPr>
              <w:jc w:val="center"/>
            </w:pPr>
            <w:r w:rsidRPr="003F4901">
              <w:t>2.</w:t>
            </w:r>
          </w:p>
        </w:tc>
        <w:tc>
          <w:tcPr>
            <w:tcW w:w="3912" w:type="dxa"/>
            <w:gridSpan w:val="2"/>
          </w:tcPr>
          <w:p w14:paraId="3C9D3842" w14:textId="77777777" w:rsidR="00007E54" w:rsidRPr="003F4901" w:rsidRDefault="00007E54" w:rsidP="00151D72">
            <w:r w:rsidRPr="003F4901">
              <w:t>Details of the product and its Relevant</w:t>
            </w:r>
          </w:p>
        </w:tc>
        <w:tc>
          <w:tcPr>
            <w:tcW w:w="5017" w:type="dxa"/>
            <w:gridSpan w:val="2"/>
          </w:tcPr>
          <w:p w14:paraId="768405A1" w14:textId="77777777" w:rsidR="00007E54" w:rsidRPr="003F4901" w:rsidRDefault="00007E54" w:rsidP="00151D72"/>
        </w:tc>
      </w:tr>
      <w:tr w:rsidR="00007E54" w:rsidRPr="003F4901" w14:paraId="6B07D01B" w14:textId="77777777" w:rsidTr="00D179EB">
        <w:trPr>
          <w:trHeight w:val="70"/>
        </w:trPr>
        <w:tc>
          <w:tcPr>
            <w:tcW w:w="421" w:type="dxa"/>
          </w:tcPr>
          <w:p w14:paraId="382AA2BD" w14:textId="77777777" w:rsidR="00007E54" w:rsidRPr="003F4901" w:rsidRDefault="00007E54" w:rsidP="00151D72">
            <w:pPr>
              <w:jc w:val="center"/>
            </w:pPr>
            <w:r w:rsidRPr="003F4901">
              <w:t>3.</w:t>
            </w:r>
          </w:p>
        </w:tc>
        <w:tc>
          <w:tcPr>
            <w:tcW w:w="3912" w:type="dxa"/>
            <w:gridSpan w:val="2"/>
          </w:tcPr>
          <w:p w14:paraId="56B204A0" w14:textId="77777777" w:rsidR="00007E54" w:rsidRPr="003F4901" w:rsidRDefault="00007E54" w:rsidP="00151D72">
            <w:r w:rsidRPr="003F4901">
              <w:t>Domain of the product</w:t>
            </w:r>
          </w:p>
        </w:tc>
        <w:tc>
          <w:tcPr>
            <w:tcW w:w="5017" w:type="dxa"/>
            <w:gridSpan w:val="2"/>
          </w:tcPr>
          <w:p w14:paraId="06685169" w14:textId="30F02F1D" w:rsidR="00007E54" w:rsidRPr="003F4901" w:rsidRDefault="00007E54" w:rsidP="00151D72"/>
        </w:tc>
      </w:tr>
      <w:tr w:rsidR="00007E54" w:rsidRPr="003F4901" w14:paraId="123D50EE" w14:textId="77777777" w:rsidTr="00D179EB">
        <w:trPr>
          <w:trHeight w:val="70"/>
        </w:trPr>
        <w:tc>
          <w:tcPr>
            <w:tcW w:w="421" w:type="dxa"/>
          </w:tcPr>
          <w:p w14:paraId="25C78708" w14:textId="77777777" w:rsidR="00007E54" w:rsidRPr="003F4901" w:rsidRDefault="00007E54" w:rsidP="00151D72">
            <w:pPr>
              <w:jc w:val="center"/>
            </w:pPr>
          </w:p>
        </w:tc>
        <w:tc>
          <w:tcPr>
            <w:tcW w:w="3912" w:type="dxa"/>
            <w:gridSpan w:val="2"/>
          </w:tcPr>
          <w:p w14:paraId="7294150C" w14:textId="77777777" w:rsidR="00007E54" w:rsidRPr="003F4901" w:rsidRDefault="00007E54" w:rsidP="00007E54">
            <w:pPr>
              <w:pStyle w:val="ListParagraph"/>
              <w:numPr>
                <w:ilvl w:val="1"/>
                <w:numId w:val="2"/>
              </w:numPr>
            </w:pPr>
            <w:r w:rsidRPr="003F4901">
              <w:t xml:space="preserve">  Automotive</w:t>
            </w:r>
          </w:p>
        </w:tc>
        <w:tc>
          <w:tcPr>
            <w:tcW w:w="5017" w:type="dxa"/>
            <w:gridSpan w:val="2"/>
          </w:tcPr>
          <w:p w14:paraId="35F850B7" w14:textId="66102E49" w:rsidR="00007E54" w:rsidRPr="003F4901" w:rsidRDefault="00007E54" w:rsidP="00151D72"/>
        </w:tc>
      </w:tr>
      <w:tr w:rsidR="00007E54" w:rsidRPr="003F4901" w14:paraId="78263313" w14:textId="77777777" w:rsidTr="00D179EB">
        <w:trPr>
          <w:trHeight w:val="70"/>
        </w:trPr>
        <w:tc>
          <w:tcPr>
            <w:tcW w:w="421" w:type="dxa"/>
          </w:tcPr>
          <w:p w14:paraId="555662C5" w14:textId="77777777" w:rsidR="00007E54" w:rsidRPr="003F4901" w:rsidRDefault="00007E54" w:rsidP="00151D72">
            <w:pPr>
              <w:jc w:val="center"/>
            </w:pPr>
          </w:p>
        </w:tc>
        <w:tc>
          <w:tcPr>
            <w:tcW w:w="3912" w:type="dxa"/>
            <w:gridSpan w:val="2"/>
          </w:tcPr>
          <w:p w14:paraId="6E181520" w14:textId="77777777" w:rsidR="00007E54" w:rsidRPr="003F4901" w:rsidRDefault="00007E54" w:rsidP="00007E54">
            <w:pPr>
              <w:pStyle w:val="ListParagraph"/>
              <w:numPr>
                <w:ilvl w:val="1"/>
                <w:numId w:val="2"/>
              </w:numPr>
            </w:pPr>
            <w:r w:rsidRPr="003F4901">
              <w:t xml:space="preserve">  Wearables</w:t>
            </w:r>
          </w:p>
        </w:tc>
        <w:tc>
          <w:tcPr>
            <w:tcW w:w="5017" w:type="dxa"/>
            <w:gridSpan w:val="2"/>
          </w:tcPr>
          <w:p w14:paraId="2CEF6C9B" w14:textId="094C2AB4" w:rsidR="00007E54" w:rsidRPr="003F4901" w:rsidRDefault="00007E54" w:rsidP="00151D72"/>
        </w:tc>
      </w:tr>
      <w:tr w:rsidR="00007E54" w:rsidRPr="003F4901" w14:paraId="1A645035" w14:textId="77777777" w:rsidTr="00D179EB">
        <w:trPr>
          <w:trHeight w:val="70"/>
        </w:trPr>
        <w:tc>
          <w:tcPr>
            <w:tcW w:w="421" w:type="dxa"/>
          </w:tcPr>
          <w:p w14:paraId="6C8245A7" w14:textId="77777777" w:rsidR="00007E54" w:rsidRPr="003F4901" w:rsidRDefault="00007E54" w:rsidP="00151D72">
            <w:pPr>
              <w:jc w:val="center"/>
            </w:pPr>
          </w:p>
        </w:tc>
        <w:tc>
          <w:tcPr>
            <w:tcW w:w="3912" w:type="dxa"/>
            <w:gridSpan w:val="2"/>
          </w:tcPr>
          <w:p w14:paraId="5CB70B48" w14:textId="77777777" w:rsidR="00007E54" w:rsidRPr="003F4901" w:rsidRDefault="00007E54" w:rsidP="00007E54">
            <w:pPr>
              <w:pStyle w:val="ListParagraph"/>
              <w:numPr>
                <w:ilvl w:val="1"/>
                <w:numId w:val="2"/>
              </w:numPr>
            </w:pPr>
            <w:r w:rsidRPr="003F4901">
              <w:t xml:space="preserve">  Healthcare</w:t>
            </w:r>
          </w:p>
        </w:tc>
        <w:tc>
          <w:tcPr>
            <w:tcW w:w="5017" w:type="dxa"/>
            <w:gridSpan w:val="2"/>
          </w:tcPr>
          <w:p w14:paraId="7538AD7B" w14:textId="66BD5D88" w:rsidR="00007E54" w:rsidRPr="003F4901" w:rsidRDefault="00007E54" w:rsidP="00151D72"/>
        </w:tc>
      </w:tr>
      <w:tr w:rsidR="00007E54" w:rsidRPr="003F4901" w14:paraId="21555677" w14:textId="77777777" w:rsidTr="00D179EB">
        <w:trPr>
          <w:trHeight w:val="70"/>
        </w:trPr>
        <w:tc>
          <w:tcPr>
            <w:tcW w:w="421" w:type="dxa"/>
          </w:tcPr>
          <w:p w14:paraId="1565B2EF" w14:textId="77777777" w:rsidR="00007E54" w:rsidRPr="003F4901" w:rsidRDefault="00007E54" w:rsidP="00151D72">
            <w:pPr>
              <w:jc w:val="center"/>
            </w:pPr>
          </w:p>
        </w:tc>
        <w:tc>
          <w:tcPr>
            <w:tcW w:w="3912" w:type="dxa"/>
            <w:gridSpan w:val="2"/>
          </w:tcPr>
          <w:p w14:paraId="798E3EB5" w14:textId="77777777" w:rsidR="00007E54" w:rsidRPr="003F4901" w:rsidRDefault="00007E54" w:rsidP="00007E54">
            <w:pPr>
              <w:pStyle w:val="ListParagraph"/>
              <w:numPr>
                <w:ilvl w:val="1"/>
                <w:numId w:val="2"/>
              </w:numPr>
            </w:pPr>
            <w:r w:rsidRPr="003F4901">
              <w:t xml:space="preserve">  Smart City</w:t>
            </w:r>
          </w:p>
        </w:tc>
        <w:tc>
          <w:tcPr>
            <w:tcW w:w="5017" w:type="dxa"/>
            <w:gridSpan w:val="2"/>
          </w:tcPr>
          <w:p w14:paraId="61089552" w14:textId="2D0E785D" w:rsidR="00007E54" w:rsidRPr="003F4901" w:rsidRDefault="00007E54" w:rsidP="00151D72"/>
        </w:tc>
      </w:tr>
      <w:tr w:rsidR="00007E54" w:rsidRPr="003F4901" w14:paraId="4BB656F6" w14:textId="77777777" w:rsidTr="00D179EB">
        <w:trPr>
          <w:trHeight w:val="70"/>
        </w:trPr>
        <w:tc>
          <w:tcPr>
            <w:tcW w:w="421" w:type="dxa"/>
          </w:tcPr>
          <w:p w14:paraId="61E2C761" w14:textId="77777777" w:rsidR="00007E54" w:rsidRPr="003F4901" w:rsidRDefault="00007E54" w:rsidP="00151D72">
            <w:pPr>
              <w:jc w:val="center"/>
            </w:pPr>
          </w:p>
        </w:tc>
        <w:tc>
          <w:tcPr>
            <w:tcW w:w="3912" w:type="dxa"/>
            <w:gridSpan w:val="2"/>
          </w:tcPr>
          <w:p w14:paraId="5407BE43" w14:textId="77777777" w:rsidR="00007E54" w:rsidRPr="003F4901" w:rsidRDefault="00007E54" w:rsidP="00007E54">
            <w:pPr>
              <w:pStyle w:val="ListParagraph"/>
              <w:numPr>
                <w:ilvl w:val="1"/>
                <w:numId w:val="2"/>
              </w:numPr>
            </w:pPr>
            <w:r w:rsidRPr="003F4901">
              <w:t xml:space="preserve">  Smart Energy</w:t>
            </w:r>
          </w:p>
        </w:tc>
        <w:tc>
          <w:tcPr>
            <w:tcW w:w="5017" w:type="dxa"/>
            <w:gridSpan w:val="2"/>
          </w:tcPr>
          <w:p w14:paraId="481AEB01" w14:textId="1F2C4501" w:rsidR="00007E54" w:rsidRPr="003F4901" w:rsidRDefault="00007E54" w:rsidP="00151D72"/>
        </w:tc>
      </w:tr>
      <w:tr w:rsidR="00007E54" w:rsidRPr="003F4901" w14:paraId="57E9698F" w14:textId="77777777" w:rsidTr="00D179EB">
        <w:trPr>
          <w:trHeight w:val="70"/>
        </w:trPr>
        <w:tc>
          <w:tcPr>
            <w:tcW w:w="421" w:type="dxa"/>
          </w:tcPr>
          <w:p w14:paraId="2D32EDCA" w14:textId="77777777" w:rsidR="00007E54" w:rsidRPr="003F4901" w:rsidRDefault="00007E54" w:rsidP="00151D72">
            <w:pPr>
              <w:jc w:val="center"/>
            </w:pPr>
          </w:p>
        </w:tc>
        <w:tc>
          <w:tcPr>
            <w:tcW w:w="3912" w:type="dxa"/>
            <w:gridSpan w:val="2"/>
          </w:tcPr>
          <w:p w14:paraId="15D930BB" w14:textId="77777777" w:rsidR="00007E54" w:rsidRPr="003F4901" w:rsidRDefault="00007E54" w:rsidP="00007E54">
            <w:pPr>
              <w:pStyle w:val="ListParagraph"/>
              <w:numPr>
                <w:ilvl w:val="1"/>
                <w:numId w:val="2"/>
              </w:numPr>
            </w:pPr>
            <w:r w:rsidRPr="003F4901">
              <w:t xml:space="preserve">  Industrial IoT</w:t>
            </w:r>
          </w:p>
        </w:tc>
        <w:tc>
          <w:tcPr>
            <w:tcW w:w="5017" w:type="dxa"/>
            <w:gridSpan w:val="2"/>
          </w:tcPr>
          <w:p w14:paraId="482F4150" w14:textId="005FFA34" w:rsidR="00007E54" w:rsidRPr="003F4901" w:rsidRDefault="00007E54" w:rsidP="00151D72"/>
        </w:tc>
      </w:tr>
      <w:tr w:rsidR="00007E54" w:rsidRPr="003F4901" w14:paraId="5939C65D" w14:textId="77777777" w:rsidTr="00D179EB">
        <w:trPr>
          <w:trHeight w:val="70"/>
        </w:trPr>
        <w:tc>
          <w:tcPr>
            <w:tcW w:w="421" w:type="dxa"/>
          </w:tcPr>
          <w:p w14:paraId="30838870" w14:textId="77777777" w:rsidR="00007E54" w:rsidRPr="003F4901" w:rsidRDefault="00007E54" w:rsidP="00151D72">
            <w:pPr>
              <w:jc w:val="center"/>
            </w:pPr>
          </w:p>
        </w:tc>
        <w:tc>
          <w:tcPr>
            <w:tcW w:w="3912" w:type="dxa"/>
            <w:gridSpan w:val="2"/>
          </w:tcPr>
          <w:p w14:paraId="41160355" w14:textId="77777777" w:rsidR="00007E54" w:rsidRPr="003F4901" w:rsidRDefault="00007E54" w:rsidP="00007E54">
            <w:pPr>
              <w:pStyle w:val="ListParagraph"/>
              <w:numPr>
                <w:ilvl w:val="1"/>
                <w:numId w:val="2"/>
              </w:numPr>
            </w:pPr>
            <w:r w:rsidRPr="003F4901">
              <w:t xml:space="preserve">  Any other</w:t>
            </w:r>
          </w:p>
        </w:tc>
        <w:tc>
          <w:tcPr>
            <w:tcW w:w="5017" w:type="dxa"/>
            <w:gridSpan w:val="2"/>
          </w:tcPr>
          <w:p w14:paraId="048ABB22" w14:textId="78DB5453" w:rsidR="00007E54" w:rsidRPr="003F4901" w:rsidRDefault="00007E54" w:rsidP="00151D72"/>
        </w:tc>
      </w:tr>
      <w:tr w:rsidR="00007E54" w:rsidRPr="003F4901" w14:paraId="0892609F" w14:textId="77777777" w:rsidTr="00D179EB">
        <w:trPr>
          <w:trHeight w:val="70"/>
        </w:trPr>
        <w:tc>
          <w:tcPr>
            <w:tcW w:w="421" w:type="dxa"/>
          </w:tcPr>
          <w:p w14:paraId="187BD4C6" w14:textId="77777777" w:rsidR="00007E54" w:rsidRPr="003F4901" w:rsidRDefault="00007E54" w:rsidP="00151D72">
            <w:pPr>
              <w:jc w:val="center"/>
            </w:pPr>
            <w:r w:rsidRPr="003F4901">
              <w:t>4.</w:t>
            </w:r>
          </w:p>
        </w:tc>
        <w:tc>
          <w:tcPr>
            <w:tcW w:w="3912" w:type="dxa"/>
            <w:gridSpan w:val="2"/>
          </w:tcPr>
          <w:p w14:paraId="619E747D" w14:textId="77777777" w:rsidR="00007E54" w:rsidRPr="003F4901" w:rsidRDefault="00007E54" w:rsidP="00151D72">
            <w:r w:rsidRPr="003F4901">
              <w:t>Prime Differentiators of the Company</w:t>
            </w:r>
          </w:p>
          <w:p w14:paraId="16E7C0F8" w14:textId="77777777" w:rsidR="00007E54" w:rsidRPr="003F4901" w:rsidRDefault="00007E54" w:rsidP="00151D72"/>
          <w:p w14:paraId="53E2B09A" w14:textId="77777777" w:rsidR="00007E54" w:rsidRPr="003F4901" w:rsidRDefault="00007E54" w:rsidP="00151D72"/>
          <w:p w14:paraId="3A9DDADD" w14:textId="77777777" w:rsidR="00007E54" w:rsidRPr="003F4901" w:rsidRDefault="00007E54" w:rsidP="00151D72"/>
          <w:p w14:paraId="54E21EBC" w14:textId="77777777" w:rsidR="00007E54" w:rsidRPr="003F4901" w:rsidRDefault="00007E54" w:rsidP="00151D72">
            <w:pPr>
              <w:jc w:val="right"/>
            </w:pPr>
          </w:p>
        </w:tc>
        <w:tc>
          <w:tcPr>
            <w:tcW w:w="5017" w:type="dxa"/>
            <w:gridSpan w:val="2"/>
          </w:tcPr>
          <w:p w14:paraId="01C1F2F5" w14:textId="113EE2AD" w:rsidR="00007E54" w:rsidRPr="003F4901" w:rsidRDefault="00007E54" w:rsidP="000A5792"/>
        </w:tc>
      </w:tr>
      <w:tr w:rsidR="00007E54" w:rsidRPr="003F4901" w14:paraId="117BE605" w14:textId="77777777" w:rsidTr="00D179EB">
        <w:trPr>
          <w:trHeight w:val="70"/>
        </w:trPr>
        <w:tc>
          <w:tcPr>
            <w:tcW w:w="421" w:type="dxa"/>
          </w:tcPr>
          <w:p w14:paraId="72916F67" w14:textId="77777777" w:rsidR="00007E54" w:rsidRPr="003F4901" w:rsidRDefault="005733B2" w:rsidP="00151D72">
            <w:pPr>
              <w:jc w:val="center"/>
            </w:pPr>
            <w:r>
              <w:t>5</w:t>
            </w:r>
            <w:r w:rsidR="00007E54" w:rsidRPr="003F4901">
              <w:t>.</w:t>
            </w:r>
          </w:p>
        </w:tc>
        <w:tc>
          <w:tcPr>
            <w:tcW w:w="3912" w:type="dxa"/>
            <w:gridSpan w:val="2"/>
          </w:tcPr>
          <w:p w14:paraId="506BC9BA" w14:textId="77777777" w:rsidR="00007E54" w:rsidRPr="003F4901" w:rsidRDefault="00007E54" w:rsidP="00151D72">
            <w:r w:rsidRPr="003F4901">
              <w:t>Current Stage:</w:t>
            </w:r>
          </w:p>
          <w:p w14:paraId="5226D749" w14:textId="77777777" w:rsidR="00007E54" w:rsidRPr="003F4901" w:rsidRDefault="00007E54" w:rsidP="00151D72">
            <w:pPr>
              <w:rPr>
                <w:rFonts w:eastAsia="Arial Unicode MS" w:cs="Mangal"/>
                <w:cs/>
                <w:lang w:bidi="hi-IN"/>
              </w:rPr>
            </w:pPr>
            <w:r w:rsidRPr="003F4901">
              <w:t>Ideation / Prototype / Have user validation / Have a customer base</w:t>
            </w:r>
          </w:p>
        </w:tc>
        <w:tc>
          <w:tcPr>
            <w:tcW w:w="5017" w:type="dxa"/>
            <w:gridSpan w:val="2"/>
          </w:tcPr>
          <w:p w14:paraId="371DE8E2" w14:textId="348AB754" w:rsidR="00887DFD" w:rsidRPr="003F4901" w:rsidRDefault="00887DFD" w:rsidP="00151D72"/>
        </w:tc>
      </w:tr>
      <w:tr w:rsidR="00007E54" w:rsidRPr="003F4901" w14:paraId="63C723C7" w14:textId="77777777" w:rsidTr="00D179EB">
        <w:trPr>
          <w:trHeight w:val="70"/>
        </w:trPr>
        <w:tc>
          <w:tcPr>
            <w:tcW w:w="421" w:type="dxa"/>
          </w:tcPr>
          <w:p w14:paraId="5933FEF8" w14:textId="77777777" w:rsidR="00007E54" w:rsidRPr="003F4901" w:rsidRDefault="005733B2" w:rsidP="00151D72">
            <w:pPr>
              <w:jc w:val="center"/>
            </w:pPr>
            <w:r>
              <w:t>6</w:t>
            </w:r>
            <w:r w:rsidR="00007E54" w:rsidRPr="003F4901">
              <w:t>.</w:t>
            </w:r>
          </w:p>
        </w:tc>
        <w:tc>
          <w:tcPr>
            <w:tcW w:w="3912" w:type="dxa"/>
            <w:gridSpan w:val="2"/>
          </w:tcPr>
          <w:p w14:paraId="3AC94FED" w14:textId="77777777" w:rsidR="00007E54" w:rsidRPr="003F4901" w:rsidRDefault="00007E54" w:rsidP="00151D72">
            <w:r w:rsidRPr="003F4901">
              <w:t>Details of Intellectual Properties (IPs), if any</w:t>
            </w:r>
          </w:p>
        </w:tc>
        <w:tc>
          <w:tcPr>
            <w:tcW w:w="5017" w:type="dxa"/>
            <w:gridSpan w:val="2"/>
          </w:tcPr>
          <w:p w14:paraId="580C1D26" w14:textId="0ED611C2" w:rsidR="00573D4C" w:rsidRPr="003F4901" w:rsidRDefault="00573D4C" w:rsidP="00151D72"/>
        </w:tc>
      </w:tr>
      <w:tr w:rsidR="00007E54" w:rsidRPr="003F4901" w14:paraId="4B0C2157" w14:textId="77777777" w:rsidTr="00D179EB">
        <w:trPr>
          <w:trHeight w:val="70"/>
        </w:trPr>
        <w:tc>
          <w:tcPr>
            <w:tcW w:w="9350" w:type="dxa"/>
            <w:gridSpan w:val="5"/>
          </w:tcPr>
          <w:p w14:paraId="69B4757D" w14:textId="77777777" w:rsidR="00007E54" w:rsidRPr="003F4901" w:rsidRDefault="00007E54" w:rsidP="00151D72">
            <w:pPr>
              <w:pStyle w:val="ListParagraph"/>
              <w:numPr>
                <w:ilvl w:val="0"/>
                <w:numId w:val="1"/>
              </w:numPr>
              <w:rPr>
                <w:b/>
                <w:bCs/>
              </w:rPr>
            </w:pPr>
            <w:r w:rsidRPr="003F4901">
              <w:rPr>
                <w:b/>
                <w:bCs/>
              </w:rPr>
              <w:t xml:space="preserve">Competition </w:t>
            </w:r>
          </w:p>
        </w:tc>
      </w:tr>
      <w:tr w:rsidR="00007E54" w:rsidRPr="003F4901" w14:paraId="7F22BB8E" w14:textId="77777777" w:rsidTr="00D179EB">
        <w:trPr>
          <w:trHeight w:val="935"/>
        </w:trPr>
        <w:tc>
          <w:tcPr>
            <w:tcW w:w="421" w:type="dxa"/>
          </w:tcPr>
          <w:p w14:paraId="2B67D3C8" w14:textId="77777777" w:rsidR="00007E54" w:rsidRPr="003F4901" w:rsidRDefault="00007E54" w:rsidP="00151D72">
            <w:pPr>
              <w:jc w:val="center"/>
            </w:pPr>
            <w:r w:rsidRPr="003F4901">
              <w:t>1.</w:t>
            </w:r>
          </w:p>
        </w:tc>
        <w:tc>
          <w:tcPr>
            <w:tcW w:w="3912" w:type="dxa"/>
            <w:gridSpan w:val="2"/>
          </w:tcPr>
          <w:p w14:paraId="49347CF1" w14:textId="77777777" w:rsidR="00007E54" w:rsidRPr="003F4901" w:rsidRDefault="00007E54" w:rsidP="00151D72">
            <w:r w:rsidRPr="003F4901">
              <w:t>Details of your Competitors.</w:t>
            </w:r>
          </w:p>
        </w:tc>
        <w:tc>
          <w:tcPr>
            <w:tcW w:w="5017" w:type="dxa"/>
            <w:gridSpan w:val="2"/>
          </w:tcPr>
          <w:p w14:paraId="7DAA08DB" w14:textId="48A7D8FF" w:rsidR="00007E54" w:rsidRPr="003F4901" w:rsidRDefault="00007E54" w:rsidP="00285F43"/>
        </w:tc>
      </w:tr>
      <w:tr w:rsidR="00007E54" w:rsidRPr="003F4901" w14:paraId="09572B4E" w14:textId="77777777" w:rsidTr="00D179EB">
        <w:trPr>
          <w:trHeight w:val="70"/>
        </w:trPr>
        <w:tc>
          <w:tcPr>
            <w:tcW w:w="9350" w:type="dxa"/>
            <w:gridSpan w:val="5"/>
          </w:tcPr>
          <w:p w14:paraId="72823C7B" w14:textId="77777777" w:rsidR="00007E54" w:rsidRPr="003F4901" w:rsidRDefault="00007E54" w:rsidP="00151D72">
            <w:pPr>
              <w:pStyle w:val="ListParagraph"/>
              <w:numPr>
                <w:ilvl w:val="0"/>
                <w:numId w:val="1"/>
              </w:numPr>
              <w:rPr>
                <w:b/>
                <w:bCs/>
              </w:rPr>
            </w:pPr>
            <w:r w:rsidRPr="003F4901">
              <w:rPr>
                <w:b/>
                <w:bCs/>
              </w:rPr>
              <w:t>Road Map</w:t>
            </w:r>
          </w:p>
        </w:tc>
      </w:tr>
      <w:tr w:rsidR="00007E54" w:rsidRPr="003F4901" w14:paraId="0FBFCA38" w14:textId="77777777" w:rsidTr="00D179EB">
        <w:trPr>
          <w:trHeight w:val="70"/>
        </w:trPr>
        <w:tc>
          <w:tcPr>
            <w:tcW w:w="421" w:type="dxa"/>
          </w:tcPr>
          <w:p w14:paraId="7025031C" w14:textId="77777777" w:rsidR="00007E54" w:rsidRPr="003F4901" w:rsidRDefault="00007E54" w:rsidP="00151D72">
            <w:pPr>
              <w:jc w:val="center"/>
            </w:pPr>
            <w:r w:rsidRPr="003F4901">
              <w:t>1.</w:t>
            </w:r>
          </w:p>
        </w:tc>
        <w:tc>
          <w:tcPr>
            <w:tcW w:w="3912" w:type="dxa"/>
            <w:gridSpan w:val="2"/>
          </w:tcPr>
          <w:p w14:paraId="56F536B7" w14:textId="77777777" w:rsidR="00007E54" w:rsidRPr="003F4901" w:rsidRDefault="00007E54" w:rsidP="00151D72">
            <w:r w:rsidRPr="003F4901">
              <w:t>Long-term vision for the company.</w:t>
            </w:r>
          </w:p>
        </w:tc>
        <w:tc>
          <w:tcPr>
            <w:tcW w:w="5017" w:type="dxa"/>
            <w:gridSpan w:val="2"/>
          </w:tcPr>
          <w:p w14:paraId="1840F9E7" w14:textId="69F5CA20" w:rsidR="00007E54" w:rsidRPr="003F4901" w:rsidRDefault="00007E54" w:rsidP="00151D72"/>
        </w:tc>
      </w:tr>
      <w:tr w:rsidR="00007E54" w:rsidRPr="003F4901" w14:paraId="6DE2D1F9" w14:textId="77777777" w:rsidTr="00D179EB">
        <w:trPr>
          <w:trHeight w:val="70"/>
        </w:trPr>
        <w:tc>
          <w:tcPr>
            <w:tcW w:w="421" w:type="dxa"/>
          </w:tcPr>
          <w:p w14:paraId="4BBD7BC4" w14:textId="77777777" w:rsidR="00007E54" w:rsidRPr="003F4901" w:rsidRDefault="00007E54" w:rsidP="00151D72">
            <w:pPr>
              <w:jc w:val="center"/>
            </w:pPr>
            <w:r w:rsidRPr="003F4901">
              <w:t>2.</w:t>
            </w:r>
          </w:p>
        </w:tc>
        <w:tc>
          <w:tcPr>
            <w:tcW w:w="3912" w:type="dxa"/>
            <w:gridSpan w:val="2"/>
          </w:tcPr>
          <w:p w14:paraId="3F41FB99" w14:textId="77777777" w:rsidR="00007E54" w:rsidRPr="003F4901" w:rsidRDefault="00007E54" w:rsidP="00151D72">
            <w:r w:rsidRPr="003F4901">
              <w:t>Business plan milestone and time require to achieve it.</w:t>
            </w:r>
          </w:p>
        </w:tc>
        <w:tc>
          <w:tcPr>
            <w:tcW w:w="5017" w:type="dxa"/>
            <w:gridSpan w:val="2"/>
          </w:tcPr>
          <w:p w14:paraId="615DFDEA" w14:textId="1558103C" w:rsidR="00007E54" w:rsidRPr="003F4901" w:rsidRDefault="00007E54" w:rsidP="004708AB"/>
        </w:tc>
      </w:tr>
    </w:tbl>
    <w:p w14:paraId="319E20BD" w14:textId="77777777" w:rsidR="00007E54" w:rsidRPr="003F4901" w:rsidRDefault="00007E54" w:rsidP="00887DFD">
      <w:pPr>
        <w:jc w:val="both"/>
      </w:pPr>
    </w:p>
    <w:sectPr w:rsidR="00007E54" w:rsidRPr="003F4901" w:rsidSect="00334B07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35E64D1" w14:textId="77777777" w:rsidR="003518EE" w:rsidRDefault="003518EE" w:rsidP="00007E54">
      <w:r>
        <w:separator/>
      </w:r>
    </w:p>
  </w:endnote>
  <w:endnote w:type="continuationSeparator" w:id="0">
    <w:p w14:paraId="271B6FD0" w14:textId="77777777" w:rsidR="003518EE" w:rsidRDefault="003518EE" w:rsidP="00007E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894546944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4B89AF2D" w14:textId="77777777" w:rsidR="00151D72" w:rsidRDefault="00151D72">
            <w:pPr>
              <w:pStyle w:val="Footer"/>
              <w:jc w:val="right"/>
            </w:pP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 w:rsidR="006C3B5A">
              <w:rPr>
                <w:b/>
                <w:bCs/>
                <w:noProof/>
              </w:rPr>
              <w:t>1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 w:rsidR="006C3B5A"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7C121BD3" w14:textId="77777777" w:rsidR="00151D72" w:rsidRDefault="00151D7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2B80654" w14:textId="77777777" w:rsidR="003518EE" w:rsidRDefault="003518EE" w:rsidP="00007E54">
      <w:r>
        <w:separator/>
      </w:r>
    </w:p>
  </w:footnote>
  <w:footnote w:type="continuationSeparator" w:id="0">
    <w:p w14:paraId="3EFA87BC" w14:textId="77777777" w:rsidR="003518EE" w:rsidRDefault="003518EE" w:rsidP="00007E5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48AF6E" w14:textId="2D2974DA" w:rsidR="00151D72" w:rsidRPr="00CF5D98" w:rsidRDefault="00151D72" w:rsidP="00EE1413">
    <w:pPr>
      <w:pStyle w:val="Header"/>
      <w:jc w:val="center"/>
      <w:rPr>
        <w:b/>
        <w:bCs/>
      </w:rPr>
    </w:pPr>
    <w:r>
      <w:ptab w:relativeTo="margin" w:alignment="center" w:leader="none"/>
    </w:r>
    <w:r w:rsidRPr="00EE1413">
      <w:rPr>
        <w:b/>
        <w:bCs/>
        <w:sz w:val="30"/>
        <w:szCs w:val="30"/>
      </w:rPr>
      <w:t>Form-B</w:t>
    </w:r>
    <w:r>
      <w:ptab w:relativeTo="margin" w:alignment="right" w:leader="none"/>
    </w:r>
    <w:r w:rsidR="00CF5D98" w:rsidRPr="00CF5D98">
      <w:rPr>
        <w:snapToGrid w:val="0"/>
        <w:color w:val="000000"/>
        <w:w w:val="0"/>
        <w:sz w:val="0"/>
        <w:szCs w:val="0"/>
        <w:u w:color="000000"/>
        <w:bdr w:val="none" w:sz="0" w:space="0" w:color="000000"/>
        <w:shd w:val="clear" w:color="000000" w:fill="000000"/>
        <w:lang w:val="x-none" w:eastAsia="x-none" w:bidi="x-none"/>
      </w:rPr>
      <w:t xml:space="preserve"> </w:t>
    </w:r>
    <w:r w:rsidR="00CF5D98" w:rsidRPr="00CF5D98">
      <w:rPr>
        <w:noProof/>
        <w:lang w:val="en-IN" w:eastAsia="en-IN" w:bidi="hi-IN"/>
      </w:rPr>
      <w:drawing>
        <wp:inline distT="0" distB="0" distL="0" distR="0" wp14:anchorId="07D291BF" wp14:editId="0253E71F">
          <wp:extent cx="865505" cy="425860"/>
          <wp:effectExtent l="0" t="0" r="0" b="0"/>
          <wp:docPr id="1" name="Picture 1" descr="C:\Users\swetha.ck\Desktop\IOT Open Lab LOGO_New-17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swetha.ck\Desktop\IOT Open Lab LOGO_New-17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74721" cy="43039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F3F6190"/>
    <w:multiLevelType w:val="multilevel"/>
    <w:tmpl w:val="50AA1B5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72741337"/>
    <w:multiLevelType w:val="hybridMultilevel"/>
    <w:tmpl w:val="2F90FED8"/>
    <w:lvl w:ilvl="0" w:tplc="5BEE52D2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80"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G2NDGwMLe0MDA3MDJU0lEKTi0uzszPAykwqgUAeXDK/CwAAAA="/>
  </w:docVars>
  <w:rsids>
    <w:rsidRoot w:val="00007E54"/>
    <w:rsid w:val="00001C68"/>
    <w:rsid w:val="00007E54"/>
    <w:rsid w:val="000216EC"/>
    <w:rsid w:val="00025400"/>
    <w:rsid w:val="00071F13"/>
    <w:rsid w:val="00082AEF"/>
    <w:rsid w:val="00090773"/>
    <w:rsid w:val="000A5792"/>
    <w:rsid w:val="00151D72"/>
    <w:rsid w:val="00253868"/>
    <w:rsid w:val="00285F43"/>
    <w:rsid w:val="002B499F"/>
    <w:rsid w:val="00306250"/>
    <w:rsid w:val="00334B07"/>
    <w:rsid w:val="003518EE"/>
    <w:rsid w:val="00393C89"/>
    <w:rsid w:val="003D6A91"/>
    <w:rsid w:val="00441190"/>
    <w:rsid w:val="004708AB"/>
    <w:rsid w:val="0051782E"/>
    <w:rsid w:val="00545CCC"/>
    <w:rsid w:val="005733B2"/>
    <w:rsid w:val="00573D4C"/>
    <w:rsid w:val="005B4367"/>
    <w:rsid w:val="006C3B5A"/>
    <w:rsid w:val="006D4E7B"/>
    <w:rsid w:val="006E16A5"/>
    <w:rsid w:val="00730A73"/>
    <w:rsid w:val="00774E85"/>
    <w:rsid w:val="007C2325"/>
    <w:rsid w:val="007C3EE5"/>
    <w:rsid w:val="008057DB"/>
    <w:rsid w:val="00863333"/>
    <w:rsid w:val="00865497"/>
    <w:rsid w:val="00887DFD"/>
    <w:rsid w:val="008D01EC"/>
    <w:rsid w:val="009B3DF2"/>
    <w:rsid w:val="009D5D4F"/>
    <w:rsid w:val="00A036C5"/>
    <w:rsid w:val="00B2161A"/>
    <w:rsid w:val="00B81C13"/>
    <w:rsid w:val="00BC3833"/>
    <w:rsid w:val="00C6163D"/>
    <w:rsid w:val="00C84D38"/>
    <w:rsid w:val="00CF5D98"/>
    <w:rsid w:val="00D179EB"/>
    <w:rsid w:val="00E35D5F"/>
    <w:rsid w:val="00E64E8B"/>
    <w:rsid w:val="00EE1413"/>
    <w:rsid w:val="00F056E1"/>
    <w:rsid w:val="00F106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3A337A4"/>
  <w15:chartTrackingRefBased/>
  <w15:docId w15:val="{D91B0780-BA03-4A26-8D66-562087D4B1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lang w:val="en-US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07E5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07E54"/>
    <w:pPr>
      <w:spacing w:before="100" w:beforeAutospacing="1" w:after="100" w:afterAutospacing="1"/>
    </w:pPr>
    <w:rPr>
      <w:lang w:bidi="hi-IN"/>
    </w:rPr>
  </w:style>
  <w:style w:type="paragraph" w:styleId="Header">
    <w:name w:val="header"/>
    <w:basedOn w:val="Normal"/>
    <w:link w:val="HeaderChar"/>
    <w:uiPriority w:val="99"/>
    <w:unhideWhenUsed/>
    <w:rsid w:val="00007E5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7E54"/>
    <w:rPr>
      <w:rFonts w:ascii="Times New Roman" w:eastAsia="Times New Roman" w:hAnsi="Times New Roman" w:cs="Times New Roman"/>
      <w:sz w:val="24"/>
      <w:szCs w:val="24"/>
      <w:lang w:bidi="ar-SA"/>
    </w:rPr>
  </w:style>
  <w:style w:type="table" w:styleId="TableGrid">
    <w:name w:val="Table Grid"/>
    <w:basedOn w:val="TableNormal"/>
    <w:uiPriority w:val="39"/>
    <w:rsid w:val="00007E5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07E54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007E5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07E54"/>
    <w:rPr>
      <w:rFonts w:ascii="Times New Roman" w:eastAsia="Times New Roman" w:hAnsi="Times New Roman" w:cs="Times New Roman"/>
      <w:sz w:val="24"/>
      <w:szCs w:val="24"/>
      <w:lang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2540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5400"/>
    <w:rPr>
      <w:rFonts w:ascii="Segoe UI" w:eastAsia="Times New Roman" w:hAnsi="Segoe UI" w:cs="Segoe UI"/>
      <w:sz w:val="18"/>
      <w:szCs w:val="18"/>
      <w:lang w:bidi="ar-SA"/>
    </w:rPr>
  </w:style>
  <w:style w:type="character" w:styleId="Hyperlink">
    <w:name w:val="Hyperlink"/>
    <w:basedOn w:val="DefaultParagraphFont"/>
    <w:uiPriority w:val="99"/>
    <w:unhideWhenUsed/>
    <w:rsid w:val="00D179EB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A579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9834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32DAA4-2BBC-4B3E-BE98-02C94AAABF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50</Words>
  <Characters>199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m-B</vt:lpstr>
    </vt:vector>
  </TitlesOfParts>
  <Company/>
  <LinksUpToDate>false</LinksUpToDate>
  <CharactersWithSpaces>23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-B</dc:title>
  <dc:subject/>
  <dc:creator>Vidya UB.</dc:creator>
  <cp:keywords/>
  <dc:description/>
  <cp:lastModifiedBy>vijayaraj N.</cp:lastModifiedBy>
  <cp:revision>2</cp:revision>
  <cp:lastPrinted>2020-09-10T11:42:00Z</cp:lastPrinted>
  <dcterms:created xsi:type="dcterms:W3CDTF">2022-12-15T11:04:00Z</dcterms:created>
  <dcterms:modified xsi:type="dcterms:W3CDTF">2022-12-15T11:04:00Z</dcterms:modified>
</cp:coreProperties>
</file>